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Manchester,</w:t>
      </w:r>
      <w:r>
        <w:t xml:space="preserve"> </w:t>
      </w:r>
      <w:r>
        <w:t xml:space="preserve">UK</w:t>
      </w:r>
    </w:p>
    <w:bookmarkStart w:id="21" w:name="Xa9626c23d9f5ec9c6723860eb7d815db877cd0f"/>
    <w:p>
      <w:pPr>
        <w:pStyle w:val="Heading1"/>
      </w:pPr>
      <w:r>
        <w:t xml:space="preserve">Internship Application Letter for Dental Internship</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Recruitment Team</w:t>
      </w:r>
      <w:r>
        <w:br/>
      </w:r>
      <w:r>
        <w:t xml:space="preserve">Manchester Dental Services NHS Foundation Trust</w:t>
      </w:r>
      <w:r>
        <w:br/>
      </w:r>
      <w:r>
        <w:t xml:space="preserve">15-20 Whitworth Street West</w:t>
      </w:r>
      <w:r>
        <w:br/>
      </w:r>
      <w:r>
        <w:t xml:space="preserve">Manchester M1 5LZ</w:t>
      </w:r>
      <w:r>
        <w:br/>
      </w:r>
      <w:r>
        <w:t xml:space="preserve">United Kingdom</w:t>
      </w:r>
    </w:p>
    <w:bookmarkStart w:id="20" w:name="Xefed1a23f3f630ff4c068167668c372623783c9"/>
    <w:p>
      <w:pPr>
        <w:pStyle w:val="Heading2"/>
      </w:pPr>
      <w:r>
        <w:t xml:space="preserve">Subject: Application for Dental Internship Position – Commitment to Excellence in Manchester’s Healthcare Landscape</w:t>
      </w:r>
    </w:p>
    <w:p>
      <w:pPr>
        <w:pStyle w:val="FirstParagraph"/>
      </w:pPr>
      <w:r>
        <w:t xml:space="preserve">Dear Recruitment Team,</w:t>
      </w:r>
    </w:p>
    <w:p>
      <w:pPr>
        <w:pStyle w:val="BodyText"/>
      </w:pPr>
      <w:r>
        <w:t xml:space="preserve">I am writing with immense enthusiasm to express my formal interest in the Dental Internship position at Manchester Dental Services NHS Foundation Trust, as advertised on the NHS Jobs portal. As a final-year dental student at The University of Manchester’s School of Health Sciences, deeply committed to advancing my clinical expertise within the United Kingdom’s National Health Service framework, I am eager to contribute to your esteemed institution’s mission of delivering exceptional oral healthcare across Greater Manchester. This Internship Application Letter represents not merely a job application, but a dedication to becoming an integral part of Manchester’s evolving dental community.</w:t>
      </w:r>
    </w:p>
    <w:p>
      <w:pPr>
        <w:pStyle w:val="BodyText"/>
      </w:pPr>
      <w:r>
        <w:t xml:space="preserve">My academic journey at the University of Manchester has been rigorously structured around the General Dental Council (GDC) standards, ensuring I am fully prepared for professional practice in the United Kingdom. Throughout my studies, I have consistently excelled in clinical rotations within NHS dental practices across Greater Manchester, including placements at Stockport Dental Hospital and Salford Royal’s Community Oral Health Department. These experiences allowed me to develop proficiency in comprehensive patient assessments, restorative dentistry (including complex fillings and crown preparations), preventive care strategies, and the ethical management of vulnerable patients—skills directly aligned with your trust’s commitment to holistic dental care. I have also actively participated in the university’s ‘Dental Outreach Initiative,’ providing free oral health screenings for underserved populations in Manchester city centre, reinforcing my understanding of NHS priorities within a diverse urban setting like Manchester.</w:t>
      </w:r>
    </w:p>
    <w:p>
      <w:pPr>
        <w:pStyle w:val="BodyText"/>
      </w:pPr>
      <w:r>
        <w:t xml:space="preserve">The unique challenges and opportunities presented by the United Kingdom Manchester context deeply motivate my application. Manchester is not just a city with rich cultural diversity; it is a healthcare innovation hub where the NHS actively addresses complex public health challenges—from reducing oral health inequalities in areas like Moss Side and Rusholme to implementing cutting-edge digital dentistry solutions. I am particularly inspired by your trust’s recent investment in AI-assisted diagnostic tools and community prevention programs, which resonate with my academic focus on evidence-based practice. I am keen to learn from Manchester’s pioneering teams who navigate the intersection of high patient volume, socioeconomic diversity, and technological advancement—a reality that demands both clinical precision and cultural sensitivity. My fluency in English is complemented by basic conversational proficiency in Urdu and Polish, developed through community work with Manchester’s South Asian and Eastern European populations, ensuring I can communicate effectively across the city’s vibrant linguistic landscape.</w:t>
      </w:r>
    </w:p>
    <w:p>
      <w:pPr>
        <w:pStyle w:val="BodyText"/>
      </w:pPr>
      <w:r>
        <w:t xml:space="preserve">My technical competencies are robustly grounded in UK standards. I am proficient in using the DENTAL-TECH software suite (commonly used across NHS Trusts), adhere strictly to Infection Prevention and Control protocols as per HSE guidelines, and have completed comprehensive training in managing dental emergencies within NHS settings. During my placement at Manchester Royal Infirmary’s Oral Surgery Unit, I assisted in 150+ procedures under supervision—from simple extractions to complex trauma cases—while maintaining meticulous patient records compliant with GDC Guidelines for Record Keeping. Crucially, I am actively preparing for GDC registration through the Dental Council of England’s Pre-Registration Training Scheme, ensuring immediate readiness to contribute upon acceptance into your internship program.</w:t>
      </w:r>
    </w:p>
    <w:p>
      <w:pPr>
        <w:pStyle w:val="BodyText"/>
      </w:pPr>
      <w:r>
        <w:t xml:space="preserve">What sets my approach apart is my commitment to understanding the broader social determinants of oral health in Manchester. The city’s stark health inequalities are well-documented; I have studied these through the University of Manchester’s ‘Health Equity Research Group’ and applied this knowledge during a summer research project examining fluoride varnish uptake in primary schools across Greater Manchester. This work underscored my belief that effective dentistry extends beyond the operatory—requiring collaboration with public health teams, community leaders, and social services. I am eager to apply these insights within your trust’s existing frameworks for preventative care, such as the ‘Manchester Smile’ school dental program, where I could support outreach initiatives targeting children from deprived backgrounds.</w:t>
      </w:r>
    </w:p>
    <w:p>
      <w:pPr>
        <w:pStyle w:val="BodyText"/>
      </w:pPr>
      <w:r>
        <w:t xml:space="preserve">I am equally drawn to the professional development opportunities Manchester Dental Services NHS Foundation Trust provides. The trust’s partnership with the University of Manchester for continuing professional development (CPD) and its focus on sustainable practice models align perfectly with my career vision. I have followed your trust’s initiatives, including the ‘Dental Innovation Lab’ pilot, and am keen to contribute fresh perspectives as a trainee while learning from seasoned clinicians. My adaptability is proven through managing high-pressure clinic environments during university rotations—balancing 30+ patient appointments daily while maintaining empathy and efficiency—a skill critical for Manchester’s fast-paced NHS settings.</w:t>
      </w:r>
    </w:p>
    <w:p>
      <w:pPr>
        <w:pStyle w:val="BodyText"/>
      </w:pPr>
      <w:r>
        <w:t xml:space="preserve">As a lifelong resident of Greater Manchester (having attended secondary school in Wythenshawe), I am deeply invested in the health and wellbeing of this community. I have witnessed firsthand how accessible dental care transforms lives, from reducing emergency department visits for preventable conditions to empowering residents through oral health education. My internship application is thus driven by a profound sense of duty to serve Manchester’s people within the UK healthcare system’s highest ethical standards. I am not merely seeking an internship; I aspire to become a trusted member of your dental team and eventually contribute to Manchester’s leadership in innovative, compassionate dentistry.</w:t>
      </w:r>
    </w:p>
    <w:p>
      <w:pPr>
        <w:pStyle w:val="BodyText"/>
      </w:pPr>
      <w:r>
        <w:t xml:space="preserve">I am confident that my academic foundation, clinical readiness, cultural awareness of Manchester’s communities, and unwavering commitment to NHS values position me as a strong candidate for this pivotal internship. I welcome the opportunity to discuss how my proactive approach can support your team’s objectives during an interview at your earliest convenience. Thank you for considering my application; I have attached my CV and academic transcripts for your review and look forward to contributing positively to Manchester Dental Services NHS Foundation Trust’s legacy of excellence.</w:t>
      </w:r>
    </w:p>
    <w:p>
      <w:pPr>
        <w:pStyle w:val="BodyText"/>
      </w:pPr>
      <w:r>
        <w:t xml:space="preserve">Yours 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entist Position - Manchester, UK</dc:title>
  <dc:creator/>
  <dc:language>en</dc:language>
  <cp:keywords/>
  <dcterms:created xsi:type="dcterms:W3CDTF">2026-07-23T17:14:40Z</dcterms:created>
  <dcterms:modified xsi:type="dcterms:W3CDTF">2026-07-23T17:14:40Z</dcterms:modified>
</cp:coreProperties>
</file>

<file path=docProps/custom.xml><?xml version="1.0" encoding="utf-8"?>
<Properties xmlns="http://schemas.openxmlformats.org/officeDocument/2006/custom-properties" xmlns:vt="http://schemas.openxmlformats.org/officeDocument/2006/docPropsVTypes"/>
</file>